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the Position of UX UI Designer Intern</w:t>
      </w:r>
    </w:p>
    <w:bookmarkEnd w:id="20"/>
    <w:p>
      <w:pPr>
        <w:pStyle w:val="BodyText"/>
      </w:pPr>
      <w:r>
        <w:rPr>
          <w:bCs/>
          <w:b/>
        </w:rPr>
        <w:t xml:space="preserve">Dear Hiring Manager,</w:t>
      </w:r>
    </w:p>
    <w:p>
      <w:pPr>
        <w:pStyle w:val="BodyText"/>
      </w:pPr>
      <w:r>
        <w:t xml:space="preserve">I am writing this Internship Application Letter with profound enthusiasm to express my strong interest in the UX UI Designer Intern position at your esteemed organization in South Africa Cape Town. As a passionate and detail-oriented design student currently completing my Bachelor of Design (Digital Media) at the University of Cape Town, I have meticulously followed your innovative work in creating human-centered digital solutions that resonate with diverse South African communities. The opportunity to contribute to your team while immersing myself in the dynamic tech ecosystem of Cape Town represents a pivotal moment in my professional journey.</w:t>
      </w:r>
    </w:p>
    <w:bookmarkStart w:id="21" w:name="why-i-am-pursuing-this-internship"/>
    <w:p>
      <w:pPr>
        <w:pStyle w:val="Heading2"/>
      </w:pPr>
      <w:r>
        <w:t xml:space="preserve">Why I Am Pursuing This Internship</w:t>
      </w:r>
    </w:p>
    <w:p>
      <w:pPr>
        <w:pStyle w:val="FirstParagraph"/>
      </w:pPr>
      <w:r>
        <w:t xml:space="preserve">My fascination with user experience design began during my community outreach project in Khayelitsha, where I witnessed firsthand how poorly designed mobile health applications excluded elderly residents from critical services. This experience crystallized my commitment to creating inclusive digital products that bridge accessibility gaps – a philosophy deeply aligned with your company's mission as reflected in your recent "Digital Inclusion Initiative" for rural South Africa. As someone who has grown up navigating Cape Town's cultural mosaic, I understand that effective UX UI Design transcends aesthetics; it requires contextual sensitivity to local needs, linguistic diversity, and technological literacy levels across the South Africa Cape Town landscape.</w:t>
      </w:r>
    </w:p>
    <w:p>
      <w:pPr>
        <w:pStyle w:val="BodyText"/>
      </w:pPr>
      <w:r>
        <w:t xml:space="preserve">What particularly excites me about this internship is your team's approach to designing for South African realities – not just for international markets. Your case study on adapting a financial app for township entrepreneurs (which I analyzed extensively) demonstrated how micro-interactions can overcome data affordability challenges and cultural hesitation toward digital banking. This strategic thinking embodies the nuanced UX UI Designer perspective I aim to develop through this internship.</w:t>
      </w:r>
    </w:p>
    <w:bookmarkEnd w:id="21"/>
    <w:bookmarkStart w:id="22" w:name="relevant-skills-and-academic-preparation"/>
    <w:p>
      <w:pPr>
        <w:pStyle w:val="Heading2"/>
      </w:pPr>
      <w:r>
        <w:t xml:space="preserve">Relevant Skills and Academic Preparation</w:t>
      </w:r>
    </w:p>
    <w:p>
      <w:pPr>
        <w:pStyle w:val="FirstParagraph"/>
      </w:pPr>
      <w:r>
        <w:t xml:space="preserve">My academic journey has equipped me with a robust foundation in both theoretical principles and practical applications essential for modern UX UI Design. Through my coursework at UCT's Design Faculty, I've mastered industry-standard tools including Figma (with advanced prototyping skills), Adobe XD, and basic HTML/CSS for interactive mockups. In my final year project – "Accessible E-Learning Platform for Non-English Speakers" – I conducted ethnographic research across Cape Town communities, developing personas based on actual user journeys in Khayelitsha and Mitchells Plain. This resulted in a 40% improvement in task success rates during usability testing with elderly participants.</w:t>
      </w:r>
    </w:p>
    <w:p>
      <w:pPr>
        <w:pStyle w:val="BodyText"/>
      </w:pPr>
      <w:r>
        <w:t xml:space="preserve">What sets my approach apart is my contextual understanding of South African design challenges. I've participated in the Cape Town Design Week "Inclusive Tech Challenge," where my team created low-bandwidth mobile solutions for farmers, and completed a research internship with the University of Cape Town's Digital Health Lab focusing on healthcare app accessibility. I am proficient in conducting user interviews across language barriers (English, isiXhosa, Afrikaans) – a critical skill for designing products that serve South Africa's diverse population.</w:t>
      </w:r>
    </w:p>
    <w:bookmarkEnd w:id="22"/>
    <w:bookmarkStart w:id="23" w:name="X6b70f61ecca8b6841932e1dd90bed950ec19eb6"/>
    <w:p>
      <w:pPr>
        <w:pStyle w:val="Heading2"/>
      </w:pPr>
      <w:r>
        <w:t xml:space="preserve">Why Cape Town and South Africa's Design Ecosystem?</w:t>
      </w:r>
    </w:p>
    <w:p>
      <w:pPr>
        <w:pStyle w:val="FirstParagraph"/>
      </w:pPr>
      <w:r>
        <w:t xml:space="preserve">Cape Town has become the vibrant epicenter of innovation in South Africa, where global design trends intersect with uniquely local challenges. The city's thriving startup scene – including companies like Sendy and Yoco that prioritize African user contexts – creates a fertile ground for learning. I'm particularly drawn to how Cape Town's UX community actively collaborates across industries: the recent #DesignForAll summit at the Cape Town Innovation Hub showcased how fintech, healthcare, and education sectors are co-creating solutions for South Africa's 60 million internet users. This collaborative spirit mirrors my own belief that exceptional UX UI Designer work emerges from cross-functional empathy.</w:t>
      </w:r>
    </w:p>
    <w:p>
      <w:pPr>
        <w:pStyle w:val="BodyText"/>
      </w:pPr>
      <w:r>
        <w:t xml:space="preserve">Having grown up in the Western Cape, I understand the critical importance of designing for regional infrastructure realities – from uneven mobile connectivity in suburban areas to cultural nuances that affect design adoption. My internship application is driven by a desire to contribute meaningfully to South Africa Cape Town's digital transformation while learning from industry leaders who navigate these complexities daily.</w:t>
      </w:r>
    </w:p>
    <w:bookmarkEnd w:id="23"/>
    <w:bookmarkStart w:id="24" w:name="what-i-offer-your-team"/>
    <w:p>
      <w:pPr>
        <w:pStyle w:val="Heading2"/>
      </w:pPr>
      <w:r>
        <w:t xml:space="preserve">What I Offer Your Team</w:t>
      </w:r>
    </w:p>
    <w:p>
      <w:pPr>
        <w:pStyle w:val="FirstParagraph"/>
      </w:pPr>
      <w:r>
        <w:t xml:space="preserve">I bring not only technical skills but a culturally embedded perspective that enriches design thinking. My recent work on a university-sponsored project for the Cape Town Tourism Board included co-designing with local tour guides to create an app that respects cultural protocols while enhancing visitor experiences – this required understanding of how to balance commercial needs with community values. As your UX UI Designer intern, I will offer:</w:t>
      </w:r>
    </w:p>
    <w:p>
      <w:pPr>
        <w:numPr>
          <w:ilvl w:val="0"/>
          <w:numId w:val="1001"/>
        </w:numPr>
        <w:pStyle w:val="Compact"/>
      </w:pPr>
      <w:r>
        <w:t xml:space="preserve">Field research capabilities for gathering authentic South African user insights</w:t>
      </w:r>
    </w:p>
    <w:p>
      <w:pPr>
        <w:numPr>
          <w:ilvl w:val="0"/>
          <w:numId w:val="1001"/>
        </w:numPr>
        <w:pStyle w:val="Compact"/>
      </w:pPr>
      <w:r>
        <w:t xml:space="preserve">Experience creating wireframes and prototypes with accessibility compliance (WCAG 2.1)</w:t>
      </w:r>
    </w:p>
    <w:p>
      <w:pPr>
        <w:numPr>
          <w:ilvl w:val="0"/>
          <w:numId w:val="1001"/>
        </w:numPr>
        <w:pStyle w:val="Compact"/>
      </w:pPr>
      <w:r>
        <w:t xml:space="preserve">Ability to translate cultural context into design systems that work across linguistic groups</w:t>
      </w:r>
    </w:p>
    <w:p>
      <w:pPr>
        <w:numPr>
          <w:ilvl w:val="0"/>
          <w:numId w:val="1001"/>
        </w:numPr>
        <w:pStyle w:val="Compact"/>
      </w:pPr>
      <w:r>
        <w:t xml:space="preserve">A proactive approach to learning from your team's methodology while contributing fresh perspectives</w:t>
      </w:r>
    </w:p>
    <w:p>
      <w:pPr>
        <w:pStyle w:val="FirstParagraph"/>
      </w:pPr>
      <w:r>
        <w:t xml:space="preserve">I am particularly eager to learn your team's process for localizing designs – how you adapt global patterns for the South African context, such as using localized imagery that reflects Cape Town's diversity or designing for data-sensitive users. I've studied your recent award-winning work on the "Farmers' Market Connect" platform and would be honored to contribute to similar projects.</w:t>
      </w:r>
    </w:p>
    <w:bookmarkEnd w:id="24"/>
    <w:bookmarkStart w:id="25" w:name="why-this-internship-matters-to-my-future"/>
    <w:p>
      <w:pPr>
        <w:pStyle w:val="Heading2"/>
      </w:pPr>
      <w:r>
        <w:t xml:space="preserve">Why This Internship Matters to My Future</w:t>
      </w:r>
    </w:p>
    <w:p>
      <w:pPr>
        <w:pStyle w:val="FirstParagraph"/>
      </w:pPr>
      <w:r>
        <w:t xml:space="preserve">This internship represents far more than a professional opportunity – it's the catalyst I need to transition from academic design to meaningful practice within South Africa's digital economy. Having witnessed how your company's design work has empowered small businesses across the Western Cape, I'm driven by a clear vision: to become a UX UI Designer who creates products that don't just "work" but actively improve lives in communities like those I've served. In my view, the future of design in South Africa Cape Town must be rooted in local knowledge systems – and this internship would provide the mentorship to develop that expertise.</w:t>
      </w:r>
    </w:p>
    <w:p>
      <w:pPr>
        <w:pStyle w:val="BodyText"/>
      </w:pPr>
      <w:r>
        <w:t xml:space="preserve">I am prepared to commit fully to this opportunity: I am available for a 6-month internship starting January 2025, flexible with remote/hybrid arrangements as needed, and eager to contribute during Cape Town's peak innovation seasons. My portfolio (available at [Link]) showcases projects developed specifically for South African contexts, including accessibility-focused designs for the Cape Town Public Library system and culturally responsive e-commerce interfaces.</w:t>
      </w:r>
    </w:p>
    <w:bookmarkEnd w:id="25"/>
    <w:p>
      <w:pPr>
        <w:pStyle w:val="BodyText"/>
      </w:pPr>
      <w:r>
        <w:t xml:space="preserve">I would be deeply honored to bring my passion for inclusive design and my understanding of South Africa Cape Town's unique digital landscape to your team. Thank you for considering this Internship Application Letter – I am eager to discuss how my skills in UX UI Designer practice can support your mission and contribute to the vibrant design community shaping Cape Town's digital future.</w:t>
      </w:r>
    </w:p>
    <w:p>
      <w:pPr>
        <w:pStyle w:val="BodyText"/>
      </w:pPr>
      <w:r>
        <w:t xml:space="preserve">Sincerely,</w:t>
      </w:r>
      <w:r>
        <w:br/>
      </w:r>
      <w:r>
        <w:rPr>
          <w:bCs/>
          <w:b/>
        </w:rPr>
        <w:t xml:space="preserve">Thandiwe Nkosi</w:t>
      </w:r>
      <w:r>
        <w:br/>
      </w:r>
      <w:r>
        <w:t xml:space="preserve">BDes (Digital Media), University of Cape Town</w:t>
      </w:r>
      <w:r>
        <w:br/>
      </w:r>
      <w:r>
        <w:t xml:space="preserve">+27 83 123 4567 | thandiwe.nkosi@email.com | portfolio.thandiwenkosi.co.za</w:t>
      </w:r>
      <w:r>
        <w:br/>
      </w:r>
      <w:r>
        <w:t xml:space="preserve">Cape Town, Western Cape</w:t>
      </w:r>
    </w:p>
    <w:p>
      <w:pPr>
        <w:pStyle w:val="BodyText"/>
      </w:pPr>
      <w: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1T06:06:05Z</dcterms:created>
  <dcterms:modified xsi:type="dcterms:W3CDTF">2026-07-21T06:06:05Z</dcterms:modified>
</cp:coreProperties>
</file>

<file path=docProps/custom.xml><?xml version="1.0" encoding="utf-8"?>
<Properties xmlns="http://schemas.openxmlformats.org/officeDocument/2006/custom-properties" xmlns:vt="http://schemas.openxmlformats.org/officeDocument/2006/docPropsVTypes"/>
</file>